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4EE83B" w14:textId="67724B06" w:rsidR="00186AA6" w:rsidRDefault="004D6202" w:rsidP="004D62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kern w:val="0"/>
          <w14:ligatures w14:val="none"/>
        </w:rPr>
      </w:pPr>
      <w:r>
        <w:rPr>
          <w:rFonts w:ascii="Arial" w:eastAsia="Times New Roman" w:hAnsi="Arial" w:cs="Arial"/>
          <w:b/>
          <w:bCs/>
          <w:kern w:val="0"/>
          <w14:ligatures w14:val="none"/>
        </w:rPr>
        <w:t>Tarih:04.10.2024</w:t>
      </w:r>
    </w:p>
    <w:p w14:paraId="0BC190CC" w14:textId="6F1BE719" w:rsidR="004D6202" w:rsidRDefault="00691878" w:rsidP="004D62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kern w:val="0"/>
          <w14:ligatures w14:val="none"/>
        </w:rPr>
      </w:pPr>
      <w:r>
        <w:rPr>
          <w:rFonts w:ascii="Arial" w:eastAsia="Times New Roman" w:hAnsi="Arial" w:cs="Arial"/>
          <w:b/>
          <w:bCs/>
          <w:kern w:val="0"/>
          <w14:ligatures w14:val="none"/>
        </w:rPr>
        <w:t>MOHAMMED MASHHOR MOHAMMED ALMASHHOR</w:t>
      </w:r>
    </w:p>
    <w:p w14:paraId="5082729A" w14:textId="49E1FE61" w:rsidR="004D6202" w:rsidRDefault="004D6202" w:rsidP="004D62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kern w:val="0"/>
          <w14:ligatures w14:val="none"/>
        </w:rPr>
      </w:pPr>
      <w:proofErr w:type="spellStart"/>
      <w:r>
        <w:rPr>
          <w:rFonts w:ascii="Arial" w:eastAsia="Times New Roman" w:hAnsi="Arial" w:cs="Arial"/>
          <w:b/>
          <w:bCs/>
          <w:kern w:val="0"/>
          <w14:ligatures w14:val="none"/>
        </w:rPr>
        <w:t>Öğrenci</w:t>
      </w:r>
      <w:proofErr w:type="spellEnd"/>
      <w:r>
        <w:rPr>
          <w:rFonts w:ascii="Arial" w:eastAsia="Times New Roman" w:hAnsi="Arial" w:cs="Arial"/>
          <w:b/>
          <w:bCs/>
          <w:kern w:val="0"/>
          <w14:ligatures w14:val="none"/>
        </w:rPr>
        <w:t xml:space="preserve"> Numarası:</w:t>
      </w:r>
      <w:r w:rsidR="00691878">
        <w:rPr>
          <w:rFonts w:ascii="Arial" w:eastAsia="Times New Roman" w:hAnsi="Arial" w:cs="Arial"/>
          <w:b/>
          <w:bCs/>
          <w:kern w:val="0"/>
          <w14:ligatures w14:val="none"/>
        </w:rPr>
        <w:t>9211118091</w:t>
      </w:r>
    </w:p>
    <w:p w14:paraId="2EAF0A3C" w14:textId="1D49D01D" w:rsidR="004D6202" w:rsidRDefault="004D6202" w:rsidP="004D62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kern w:val="0"/>
          <w14:ligatures w14:val="none"/>
        </w:rPr>
      </w:pPr>
      <w:r>
        <w:rPr>
          <w:rFonts w:ascii="Arial" w:eastAsia="Times New Roman" w:hAnsi="Arial" w:cs="Arial"/>
          <w:b/>
          <w:bCs/>
          <w:kern w:val="0"/>
          <w14:ligatures w14:val="none"/>
        </w:rPr>
        <w:t>Deney No:2</w:t>
      </w:r>
    </w:p>
    <w:p w14:paraId="3E1735F3" w14:textId="77777777" w:rsidR="004D6202" w:rsidRPr="00106861" w:rsidRDefault="004D6202" w:rsidP="00FD501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Arial" w:eastAsia="Times New Roman" w:hAnsi="Arial" w:cs="Arial"/>
          <w:b/>
          <w:bCs/>
          <w:kern w:val="0"/>
          <w14:ligatures w14:val="none"/>
        </w:rPr>
      </w:pPr>
    </w:p>
    <w:p w14:paraId="5AF195B7" w14:textId="77777777" w:rsidR="00FD5013" w:rsidRPr="00FD5013" w:rsidRDefault="00FD5013" w:rsidP="00FD50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1. Chrome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Tarayıcısını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Başlatma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ayfa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Başlığı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Alma</w:t>
      </w:r>
    </w:p>
    <w:p w14:paraId="010976D5" w14:textId="77777777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oru: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 Selenium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ir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Chrom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s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www.samsun.edu.tr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dresin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.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n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ığ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lara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kra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azdır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63208BB0" w14:textId="77777777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Beklenen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Adımlar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:</w:t>
      </w:r>
    </w:p>
    <w:p w14:paraId="729BD59F" w14:textId="77777777" w:rsidR="00FD5013" w:rsidRPr="00FD5013" w:rsidRDefault="00FD5013" w:rsidP="00FD501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kern w:val="0"/>
          <w14:ligatures w14:val="none"/>
        </w:rPr>
        <w:t xml:space="preserve">Chrom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s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5F5F35A3" w14:textId="7091F036" w:rsidR="00FD5013" w:rsidRPr="00FD5013" w:rsidRDefault="00FD5013" w:rsidP="00FD501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driver.get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(</w:t>
      </w:r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>"</w:t>
      </w:r>
      <w:r w:rsidRPr="00106861">
        <w:rPr>
          <w:rFonts w:ascii="Arial" w:eastAsia="Times New Roman" w:hAnsi="Arial" w:cs="Arial"/>
          <w:kern w:val="0"/>
          <w14:ligatures w14:val="none"/>
        </w:rPr>
        <w:t xml:space="preserve">https://mf.samsun.edu.tr/ 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"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y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6299983D" w14:textId="77777777" w:rsidR="00FD5013" w:rsidRPr="00FD5013" w:rsidRDefault="00FD5013" w:rsidP="00FD501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driver.title</w:t>
      </w:r>
      <w:proofErr w:type="spellEnd"/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omutunu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ullanara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ığ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kra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azdır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397236D3" w14:textId="77777777" w:rsidR="00FD5013" w:rsidRDefault="00FD5013" w:rsidP="00FD501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y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p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257111ED" w14:textId="04C86AF7" w:rsidR="004D6202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t xml:space="preserve">Program </w:t>
      </w:r>
      <w:proofErr w:type="spellStart"/>
      <w:r>
        <w:rPr>
          <w:rFonts w:ascii="Arial" w:eastAsia="Times New Roman" w:hAnsi="Arial" w:cs="Arial"/>
          <w:kern w:val="0"/>
          <w14:ligatures w14:val="none"/>
        </w:rPr>
        <w:t>çıktısı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>:</w:t>
      </w:r>
      <w:r w:rsidR="000604D7" w:rsidRPr="000604D7">
        <w:rPr>
          <w:noProof/>
        </w:rPr>
        <w:t xml:space="preserve"> </w:t>
      </w:r>
      <w:r w:rsidR="000604D7">
        <w:rPr>
          <w:noProof/>
        </w:rPr>
        <w:drawing>
          <wp:inline distT="0" distB="0" distL="0" distR="0" wp14:anchorId="7AF5D614" wp14:editId="6326424F">
            <wp:extent cx="5760720" cy="825500"/>
            <wp:effectExtent l="0" t="0" r="0" b="0"/>
            <wp:docPr id="1154346082" name="Picture 1" descr="A black screen with whit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346082" name="Picture 1" descr="A black screen with white dot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2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682E5" w14:textId="773D18D8" w:rsidR="004D6202" w:rsidRDefault="004D6202" w:rsidP="004D6202">
      <w:pPr>
        <w:spacing w:before="100" w:beforeAutospacing="1" w:after="100" w:afterAutospacing="1" w:line="240" w:lineRule="auto"/>
        <w:ind w:left="720"/>
        <w:rPr>
          <w:noProof/>
        </w:rPr>
      </w:pPr>
      <w:proofErr w:type="spellStart"/>
      <w:r>
        <w:rPr>
          <w:rFonts w:ascii="Arial" w:eastAsia="Times New Roman" w:hAnsi="Arial" w:cs="Arial"/>
          <w:kern w:val="0"/>
          <w14:ligatures w14:val="none"/>
        </w:rPr>
        <w:t>Ekran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kern w:val="0"/>
          <w14:ligatures w14:val="none"/>
        </w:rPr>
        <w:t>çıktısı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>:</w:t>
      </w:r>
      <w:r w:rsidR="000604D7" w:rsidRPr="000604D7">
        <w:rPr>
          <w:noProof/>
        </w:rPr>
        <w:t xml:space="preserve"> </w:t>
      </w:r>
    </w:p>
    <w:p w14:paraId="54602308" w14:textId="67280CF4" w:rsidR="00133654" w:rsidRPr="00FD5013" w:rsidRDefault="005C73CC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r>
        <w:rPr>
          <w:noProof/>
        </w:rPr>
        <w:drawing>
          <wp:inline distT="0" distB="0" distL="0" distR="0" wp14:anchorId="0685E49B" wp14:editId="04A45F29">
            <wp:extent cx="5760720" cy="3090545"/>
            <wp:effectExtent l="0" t="0" r="0" b="0"/>
            <wp:docPr id="10717004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70046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E0E3F" w14:textId="77777777" w:rsidR="00FD5013" w:rsidRPr="00FD5013" w:rsidRDefault="00FD5013" w:rsidP="00FD50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2. Birden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Fazla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ayfa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İleri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Geri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Gitme</w:t>
      </w:r>
      <w:proofErr w:type="spellEnd"/>
    </w:p>
    <w:p w14:paraId="49657FAC" w14:textId="77777777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oru: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 Selenium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Chrom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s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önc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www.samsun.edu.tr,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rdında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www.google.com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dreslerin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. Googl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sı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eçtikte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onr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er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utonu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sara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Samsun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Üniversites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sı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er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önü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. Sonra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ekrar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r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ere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Googl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sı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önü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55DFBBD4" w14:textId="77777777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lastRenderedPageBreak/>
        <w:t>Beklenen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Adımlar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:</w:t>
      </w:r>
    </w:p>
    <w:p w14:paraId="0335A5C3" w14:textId="32AE9AE6" w:rsidR="00FD5013" w:rsidRPr="00FD5013" w:rsidRDefault="00FD5013" w:rsidP="00FD501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kern w:val="0"/>
          <w14:ligatures w14:val="none"/>
        </w:rPr>
        <w:t xml:space="preserve">İlk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olara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river.get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("</w:t>
      </w:r>
      <w:r w:rsidRPr="00106861">
        <w:rPr>
          <w:rFonts w:ascii="Arial" w:eastAsia="Times New Roman" w:hAnsi="Arial" w:cs="Arial"/>
          <w:kern w:val="0"/>
          <w14:ligatures w14:val="none"/>
        </w:rPr>
        <w:t>https://mf.samsun.edu.tr/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"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Samsun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Üniversites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sı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3C24D2FA" w14:textId="0AA646AF" w:rsidR="00FD5013" w:rsidRPr="00FD5013" w:rsidRDefault="00FD5013" w:rsidP="00FD501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rdında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river.get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("</w:t>
      </w:r>
      <w:r w:rsidR="00410772" w:rsidRPr="00106861">
        <w:rPr>
          <w:rFonts w:ascii="Arial" w:eastAsia="Times New Roman" w:hAnsi="Arial" w:cs="Arial"/>
          <w:kern w:val="0"/>
          <w14:ligatures w14:val="none"/>
        </w:rPr>
        <w:t>https://yazilimmuhendisligi.samsun.edu.tr/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"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Googl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sı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6BBE8FF2" w14:textId="77777777" w:rsidR="00FD5013" w:rsidRPr="00FD5013" w:rsidRDefault="00FD5013" w:rsidP="00FD501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driver.back</w:t>
      </w:r>
      <w:proofErr w:type="spellEnd"/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 xml:space="preserve">(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er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önü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08A52091" w14:textId="77777777" w:rsidR="00FD5013" w:rsidRPr="00FD5013" w:rsidRDefault="00FD5013" w:rsidP="00FD501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river.</w:t>
      </w:r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forward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(</w:t>
      </w:r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 xml:space="preserve">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ekrar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Googl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sı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eç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41DF12A6" w14:textId="77777777" w:rsidR="00FD5013" w:rsidRDefault="00FD5013" w:rsidP="00FD501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y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p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40C464BB" w14:textId="77777777" w:rsidR="004D6202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</w:p>
    <w:p w14:paraId="28F3C434" w14:textId="77777777" w:rsidR="004D6202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t xml:space="preserve">Program </w:t>
      </w:r>
      <w:proofErr w:type="spellStart"/>
      <w:r>
        <w:rPr>
          <w:rFonts w:ascii="Arial" w:eastAsia="Times New Roman" w:hAnsi="Arial" w:cs="Arial"/>
          <w:kern w:val="0"/>
          <w14:ligatures w14:val="none"/>
        </w:rPr>
        <w:t>çıktısı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>:</w:t>
      </w:r>
    </w:p>
    <w:p w14:paraId="7FAF2F58" w14:textId="04D65D89" w:rsidR="00A427AF" w:rsidRDefault="00A427AF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r>
        <w:rPr>
          <w:noProof/>
        </w:rPr>
        <w:drawing>
          <wp:inline distT="0" distB="0" distL="0" distR="0" wp14:anchorId="2ECF0C0A" wp14:editId="1FFB767D">
            <wp:extent cx="5760720" cy="3090545"/>
            <wp:effectExtent l="0" t="0" r="0" b="0"/>
            <wp:docPr id="18709537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95375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B3A7D" w14:textId="77777777" w:rsidR="000604D7" w:rsidRDefault="000604D7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</w:p>
    <w:p w14:paraId="2ABAC1F4" w14:textId="2821912E" w:rsidR="004D6202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proofErr w:type="spellStart"/>
      <w:r>
        <w:rPr>
          <w:rFonts w:ascii="Arial" w:eastAsia="Times New Roman" w:hAnsi="Arial" w:cs="Arial"/>
          <w:kern w:val="0"/>
          <w14:ligatures w14:val="none"/>
        </w:rPr>
        <w:t>Ekran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kern w:val="0"/>
          <w14:ligatures w14:val="none"/>
        </w:rPr>
        <w:t>çıktıları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kern w:val="0"/>
          <w14:ligatures w14:val="none"/>
        </w:rPr>
        <w:t>sırası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>:</w:t>
      </w:r>
    </w:p>
    <w:p w14:paraId="6C41F4B9" w14:textId="6B1188D3" w:rsidR="00A427AF" w:rsidRPr="00FD5013" w:rsidRDefault="00A427AF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r>
        <w:rPr>
          <w:noProof/>
        </w:rPr>
        <w:lastRenderedPageBreak/>
        <w:drawing>
          <wp:inline distT="0" distB="0" distL="0" distR="0" wp14:anchorId="65E007EC" wp14:editId="02DD3E79">
            <wp:extent cx="5760720" cy="3669665"/>
            <wp:effectExtent l="0" t="0" r="0" b="0"/>
            <wp:docPr id="17585917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859175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6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427AF">
        <w:rPr>
          <w:noProof/>
        </w:rPr>
        <w:t xml:space="preserve"> </w:t>
      </w:r>
      <w:r>
        <w:rPr>
          <w:noProof/>
        </w:rPr>
        <w:drawing>
          <wp:inline distT="0" distB="0" distL="0" distR="0" wp14:anchorId="37F6720D" wp14:editId="5FEB79D6">
            <wp:extent cx="5760720" cy="3669665"/>
            <wp:effectExtent l="0" t="0" r="0" b="0"/>
            <wp:docPr id="832495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4952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6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427AF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28EC12F2" wp14:editId="5584EB0A">
            <wp:extent cx="5760720" cy="3669665"/>
            <wp:effectExtent l="0" t="0" r="0" b="0"/>
            <wp:docPr id="8875832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583262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6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427AF">
        <w:rPr>
          <w:noProof/>
        </w:rPr>
        <w:t xml:space="preserve"> </w:t>
      </w:r>
      <w:r>
        <w:rPr>
          <w:noProof/>
        </w:rPr>
        <w:drawing>
          <wp:inline distT="0" distB="0" distL="0" distR="0" wp14:anchorId="104EFCE3" wp14:editId="70CDAC5E">
            <wp:extent cx="5760720" cy="3669665"/>
            <wp:effectExtent l="0" t="0" r="0" b="0"/>
            <wp:docPr id="2042237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2373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6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427AF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674341AB" wp14:editId="193E788D">
            <wp:extent cx="5760720" cy="3669665"/>
            <wp:effectExtent l="0" t="0" r="0" b="0"/>
            <wp:docPr id="6793716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37162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6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B0DF9" w14:textId="77777777" w:rsidR="004D6202" w:rsidRPr="00FD5013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</w:p>
    <w:p w14:paraId="25DB3815" w14:textId="77777777" w:rsidR="00FD5013" w:rsidRPr="00FD5013" w:rsidRDefault="00FD5013" w:rsidP="00FD50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3.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ayfa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Kaynağını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Alma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Kısmi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Yazdırma</w:t>
      </w:r>
    </w:p>
    <w:p w14:paraId="660345EF" w14:textId="18C792BA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oru: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r w:rsidRPr="00106861">
        <w:rPr>
          <w:rFonts w:ascii="Arial" w:eastAsia="Times New Roman" w:hAnsi="Arial" w:cs="Arial"/>
          <w:kern w:val="0"/>
          <w14:ligatures w14:val="none"/>
        </w:rPr>
        <w:t>https://mf.samsun.edu.tr/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sayfasının HTML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yna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odunu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lara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,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alnızc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ilk 500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rakterin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kra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azdır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269EC688" w14:textId="77777777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Beklenen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Adımlar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:</w:t>
      </w:r>
    </w:p>
    <w:p w14:paraId="343307AE" w14:textId="2E085564" w:rsidR="00FD5013" w:rsidRPr="00FD5013" w:rsidRDefault="00FD5013" w:rsidP="00FD501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river.get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("</w:t>
      </w:r>
      <w:r w:rsidRPr="00106861">
        <w:rPr>
          <w:rFonts w:ascii="Arial" w:eastAsia="Times New Roman" w:hAnsi="Arial" w:cs="Arial"/>
          <w:kern w:val="0"/>
          <w14:ligatures w14:val="none"/>
        </w:rPr>
        <w:t>https://mf.samsun.edu.tr/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"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Samsun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Üniversites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sı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24BA6180" w14:textId="77777777" w:rsidR="00FD5013" w:rsidRPr="00FD5013" w:rsidRDefault="00FD5013" w:rsidP="00FD501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driver.page</w:t>
      </w:r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>_sourc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n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HTML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ynağ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l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1D3B2353" w14:textId="48126E67" w:rsidR="00FD5013" w:rsidRPr="00FD5013" w:rsidRDefault="00FD5013" w:rsidP="00FD501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kern w:val="0"/>
          <w14:ligatures w14:val="none"/>
        </w:rPr>
        <w:t xml:space="preserve">HTML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ynağın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ilk </w:t>
      </w:r>
      <w:r w:rsidRPr="00106861">
        <w:rPr>
          <w:rFonts w:ascii="Arial" w:eastAsia="Times New Roman" w:hAnsi="Arial" w:cs="Arial"/>
          <w:kern w:val="0"/>
          <w14:ligatures w14:val="none"/>
        </w:rPr>
        <w:t>1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00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rakterin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kra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azdır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00C6E6FF" w14:textId="77777777" w:rsidR="00FD5013" w:rsidRDefault="00FD5013" w:rsidP="00FD501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y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p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56299194" w14:textId="77777777" w:rsidR="004D6202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</w:p>
    <w:p w14:paraId="6CB6F660" w14:textId="77777777" w:rsidR="004D6202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t xml:space="preserve">Program </w:t>
      </w:r>
      <w:proofErr w:type="spellStart"/>
      <w:r>
        <w:rPr>
          <w:rFonts w:ascii="Arial" w:eastAsia="Times New Roman" w:hAnsi="Arial" w:cs="Arial"/>
          <w:kern w:val="0"/>
          <w14:ligatures w14:val="none"/>
        </w:rPr>
        <w:t>çıktısı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>:</w:t>
      </w:r>
    </w:p>
    <w:p w14:paraId="06FD0412" w14:textId="2BB36BC4" w:rsidR="00A427AF" w:rsidRDefault="00A427AF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r>
        <w:rPr>
          <w:noProof/>
        </w:rPr>
        <w:lastRenderedPageBreak/>
        <w:drawing>
          <wp:inline distT="0" distB="0" distL="0" distR="0" wp14:anchorId="1D39F92D" wp14:editId="2E8CF05F">
            <wp:extent cx="5760720" cy="3090545"/>
            <wp:effectExtent l="0" t="0" r="0" b="0"/>
            <wp:docPr id="2140904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904520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5BCC0" w14:textId="77777777" w:rsidR="004D6202" w:rsidRPr="00FD5013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</w:p>
    <w:p w14:paraId="69986ED2" w14:textId="77777777" w:rsidR="00FD5013" w:rsidRPr="00FD5013" w:rsidRDefault="00FD5013" w:rsidP="00FD50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4.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Tarayıcı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Penceresi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Boyutlarını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Değiştirme</w:t>
      </w:r>
      <w:proofErr w:type="spellEnd"/>
    </w:p>
    <w:p w14:paraId="17E0523F" w14:textId="4E81B656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oru: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y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attıkta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onr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varsayıla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pencer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oyutlar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l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kra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azdır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.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rdında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pencer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oyutlar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r w:rsidR="00410772" w:rsidRPr="00106861">
        <w:rPr>
          <w:rFonts w:ascii="Arial" w:eastAsia="Times New Roman" w:hAnsi="Arial" w:cs="Arial"/>
          <w:kern w:val="0"/>
          <w14:ligatures w14:val="none"/>
        </w:rPr>
        <w:t>400</w:t>
      </w:r>
      <w:r w:rsidRPr="00FD5013">
        <w:rPr>
          <w:rFonts w:ascii="Arial" w:eastAsia="Times New Roman" w:hAnsi="Arial" w:cs="Arial"/>
          <w:kern w:val="0"/>
          <w14:ligatures w14:val="none"/>
        </w:rPr>
        <w:t>x</w:t>
      </w:r>
      <w:r w:rsidR="00410772" w:rsidRPr="00106861">
        <w:rPr>
          <w:rFonts w:ascii="Arial" w:eastAsia="Times New Roman" w:hAnsi="Arial" w:cs="Arial"/>
          <w:kern w:val="0"/>
          <w14:ligatures w14:val="none"/>
        </w:rPr>
        <w:t>300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olara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yarlay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yeni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oyutlar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ontrol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13C005AB" w14:textId="77777777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Beklenen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Adımlar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:</w:t>
      </w:r>
    </w:p>
    <w:p w14:paraId="48A62F3D" w14:textId="3FC4E2AD" w:rsidR="00FD5013" w:rsidRPr="00FD5013" w:rsidRDefault="00FD5013" w:rsidP="00FD501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kern w:val="0"/>
          <w14:ligatures w14:val="none"/>
        </w:rPr>
        <w:t xml:space="preserve">Chrom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s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herhang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ir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y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(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örneğ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r w:rsidR="00410772" w:rsidRPr="00106861">
        <w:rPr>
          <w:rFonts w:ascii="Arial" w:eastAsia="Times New Roman" w:hAnsi="Arial" w:cs="Arial"/>
          <w:kern w:val="0"/>
          <w14:ligatures w14:val="none"/>
        </w:rPr>
        <w:t>https://mf.samsun.edu.tr/</w:t>
      </w:r>
      <w:r w:rsidRPr="00FD5013">
        <w:rPr>
          <w:rFonts w:ascii="Arial" w:eastAsia="Times New Roman" w:hAnsi="Arial" w:cs="Arial"/>
          <w:kern w:val="0"/>
          <w14:ligatures w14:val="none"/>
        </w:rPr>
        <w:t>).</w:t>
      </w:r>
    </w:p>
    <w:p w14:paraId="2A6F00E4" w14:textId="77777777" w:rsidR="00FD5013" w:rsidRPr="00FD5013" w:rsidRDefault="00FD5013" w:rsidP="00FD501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river.get_window_</w:t>
      </w:r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siz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(</w:t>
      </w:r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 xml:space="preserve">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pencer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oyutlar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l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kra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azdır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7F81FA79" w14:textId="77777777" w:rsidR="00FD5013" w:rsidRPr="00FD5013" w:rsidRDefault="00FD5013" w:rsidP="00FD501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river.set_window_</w:t>
      </w:r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siz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(</w:t>
      </w:r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 xml:space="preserve">1024, 768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pencer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oyutlar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eğiştir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3872F762" w14:textId="77777777" w:rsidR="00FD5013" w:rsidRPr="00FD5013" w:rsidRDefault="00FD5013" w:rsidP="00FD501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kern w:val="0"/>
          <w14:ligatures w14:val="none"/>
        </w:rPr>
        <w:t xml:space="preserve">Yeni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oyutlar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lara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kra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azdır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782A7086" w14:textId="75C1A5FC" w:rsidR="004D6202" w:rsidRDefault="00FD5013" w:rsidP="004D620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y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p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3D732C0B" w14:textId="77777777" w:rsidR="004D6202" w:rsidRDefault="004D6202" w:rsidP="004D6202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39F6CF6D" w14:textId="77777777" w:rsidR="004D6202" w:rsidRDefault="004D6202" w:rsidP="004D6202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4D6202">
        <w:rPr>
          <w:rFonts w:ascii="Arial" w:eastAsia="Times New Roman" w:hAnsi="Arial" w:cs="Arial"/>
          <w:kern w:val="0"/>
          <w14:ligatures w14:val="none"/>
        </w:rPr>
        <w:t>Ekran</w:t>
      </w:r>
      <w:proofErr w:type="spellEnd"/>
      <w:r w:rsidRPr="004D6202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4D6202">
        <w:rPr>
          <w:rFonts w:ascii="Arial" w:eastAsia="Times New Roman" w:hAnsi="Arial" w:cs="Arial"/>
          <w:kern w:val="0"/>
          <w14:ligatures w14:val="none"/>
        </w:rPr>
        <w:t>çıktısı</w:t>
      </w:r>
      <w:proofErr w:type="spellEnd"/>
      <w:r w:rsidRPr="004D6202">
        <w:rPr>
          <w:rFonts w:ascii="Arial" w:eastAsia="Times New Roman" w:hAnsi="Arial" w:cs="Arial"/>
          <w:kern w:val="0"/>
          <w14:ligatures w14:val="none"/>
        </w:rPr>
        <w:t>:</w:t>
      </w:r>
    </w:p>
    <w:p w14:paraId="67ADD18E" w14:textId="5D5F516A" w:rsidR="00411F2A" w:rsidRPr="004D6202" w:rsidRDefault="00411F2A" w:rsidP="004D6202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>
        <w:rPr>
          <w:noProof/>
        </w:rPr>
        <w:lastRenderedPageBreak/>
        <w:drawing>
          <wp:inline distT="0" distB="0" distL="0" distR="0" wp14:anchorId="2CC3461F" wp14:editId="31504B55">
            <wp:extent cx="5760720" cy="3090545"/>
            <wp:effectExtent l="0" t="0" r="0" b="0"/>
            <wp:docPr id="16919066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90662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506C0" w14:textId="77777777" w:rsidR="004D6202" w:rsidRPr="00FD5013" w:rsidRDefault="004D6202" w:rsidP="004D6202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03C90F1C" w14:textId="77777777" w:rsidR="00FD5013" w:rsidRPr="00FD5013" w:rsidRDefault="00FD5013" w:rsidP="00FD501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5.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ayfa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Yenileme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Başlık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Kontrolü</w:t>
      </w:r>
      <w:proofErr w:type="spellEnd"/>
    </w:p>
    <w:p w14:paraId="535554E6" w14:textId="31D3A7A1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Soru: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r w:rsidR="00410772" w:rsidRPr="00106861">
        <w:rPr>
          <w:rFonts w:ascii="Arial" w:eastAsia="Times New Roman" w:hAnsi="Arial" w:cs="Arial"/>
          <w:kern w:val="0"/>
          <w14:ligatures w14:val="none"/>
        </w:rPr>
        <w:t>https://mf.samsun.edu.tr/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adresine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,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y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eniley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v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ığın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enilemede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öncekiy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y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olup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olmadığ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ontrol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0BA6F072" w14:textId="77777777" w:rsidR="00FD5013" w:rsidRPr="00FD5013" w:rsidRDefault="00FD5013" w:rsidP="00FD5013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Beklenen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Adımlar</w:t>
      </w:r>
      <w:proofErr w:type="spellEnd"/>
      <w:r w:rsidRPr="00FD5013">
        <w:rPr>
          <w:rFonts w:ascii="Arial" w:eastAsia="Times New Roman" w:hAnsi="Arial" w:cs="Arial"/>
          <w:b/>
          <w:bCs/>
          <w:kern w:val="0"/>
          <w14:ligatures w14:val="none"/>
        </w:rPr>
        <w:t>:</w:t>
      </w:r>
    </w:p>
    <w:p w14:paraId="1E6306AE" w14:textId="2F15B6A6" w:rsidR="00FD5013" w:rsidRPr="00FD5013" w:rsidRDefault="00FD5013" w:rsidP="00FD5013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driver.get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("</w:t>
      </w:r>
      <w:r w:rsidR="00410772" w:rsidRPr="00106861">
        <w:rPr>
          <w:rFonts w:ascii="Arial" w:eastAsia="Times New Roman" w:hAnsi="Arial" w:cs="Arial"/>
          <w:kern w:val="0"/>
          <w14:ligatures w14:val="none"/>
        </w:rPr>
        <w:t>https://mf.samsun.edu.tr/</w:t>
      </w:r>
      <w:r w:rsidRPr="00FD5013">
        <w:rPr>
          <w:rFonts w:ascii="Arial" w:eastAsia="Times New Roman" w:hAnsi="Arial" w:cs="Arial"/>
          <w:kern w:val="0"/>
          <w14:ligatures w14:val="none"/>
        </w:rPr>
        <w:t xml:space="preserve">"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Samsun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Üniversites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sın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gi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5803FCB4" w14:textId="77777777" w:rsidR="00FD5013" w:rsidRPr="00FD5013" w:rsidRDefault="00FD5013" w:rsidP="00FD5013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ığ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driver.title</w:t>
      </w:r>
      <w:proofErr w:type="spellEnd"/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l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2C0267C6" w14:textId="77777777" w:rsidR="00FD5013" w:rsidRPr="00FD5013" w:rsidRDefault="00FD5013" w:rsidP="00FD5013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proofErr w:type="gramStart"/>
      <w:r w:rsidRPr="00FD5013">
        <w:rPr>
          <w:rFonts w:ascii="Arial" w:eastAsia="Times New Roman" w:hAnsi="Arial" w:cs="Arial"/>
          <w:kern w:val="0"/>
          <w14:ligatures w14:val="none"/>
        </w:rPr>
        <w:t>driver.refresh</w:t>
      </w:r>
      <w:proofErr w:type="spellEnd"/>
      <w:proofErr w:type="gramEnd"/>
      <w:r w:rsidRPr="00FD5013">
        <w:rPr>
          <w:rFonts w:ascii="Arial" w:eastAsia="Times New Roman" w:hAnsi="Arial" w:cs="Arial"/>
          <w:kern w:val="0"/>
          <w14:ligatures w14:val="none"/>
        </w:rPr>
        <w:t xml:space="preserve">()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sayfay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eniley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7353DD5C" w14:textId="77777777" w:rsidR="00FD5013" w:rsidRPr="00FD5013" w:rsidRDefault="00FD5013" w:rsidP="00FD5013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Yenilemede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önceki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başlık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ile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ay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olup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olmadığın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ontrol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edi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736008BB" w14:textId="77777777" w:rsidR="00FD5013" w:rsidRPr="00FD5013" w:rsidRDefault="00FD5013" w:rsidP="00FD5013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Tarayıcıyı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 w:rsidRPr="00FD5013">
        <w:rPr>
          <w:rFonts w:ascii="Arial" w:eastAsia="Times New Roman" w:hAnsi="Arial" w:cs="Arial"/>
          <w:kern w:val="0"/>
          <w14:ligatures w14:val="none"/>
        </w:rPr>
        <w:t>kapatın</w:t>
      </w:r>
      <w:proofErr w:type="spellEnd"/>
      <w:r w:rsidRPr="00FD5013">
        <w:rPr>
          <w:rFonts w:ascii="Arial" w:eastAsia="Times New Roman" w:hAnsi="Arial" w:cs="Arial"/>
          <w:kern w:val="0"/>
          <w14:ligatures w14:val="none"/>
        </w:rPr>
        <w:t>.</w:t>
      </w:r>
    </w:p>
    <w:p w14:paraId="2A8B653D" w14:textId="77777777" w:rsidR="00FD5013" w:rsidRPr="00106861" w:rsidRDefault="00FD5013" w:rsidP="00186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7DFB6A3D" w14:textId="398EAE8E" w:rsidR="004D6202" w:rsidRDefault="004D6202" w:rsidP="004D6202">
      <w:pPr>
        <w:spacing w:before="100" w:beforeAutospacing="1" w:after="100" w:afterAutospacing="1" w:line="240" w:lineRule="auto"/>
        <w:ind w:left="720"/>
        <w:rPr>
          <w:noProof/>
        </w:rPr>
      </w:pPr>
      <w:r>
        <w:rPr>
          <w:rFonts w:ascii="Arial" w:eastAsia="Times New Roman" w:hAnsi="Arial" w:cs="Arial"/>
          <w:kern w:val="0"/>
          <w14:ligatures w14:val="none"/>
        </w:rPr>
        <w:t xml:space="preserve">Program </w:t>
      </w:r>
      <w:proofErr w:type="spellStart"/>
      <w:r>
        <w:rPr>
          <w:rFonts w:ascii="Arial" w:eastAsia="Times New Roman" w:hAnsi="Arial" w:cs="Arial"/>
          <w:kern w:val="0"/>
          <w14:ligatures w14:val="none"/>
        </w:rPr>
        <w:t>çıktısı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>:</w:t>
      </w:r>
      <w:r w:rsidR="00DA3C9C" w:rsidRPr="00DA3C9C">
        <w:rPr>
          <w:noProof/>
        </w:rPr>
        <w:t xml:space="preserve"> </w:t>
      </w:r>
    </w:p>
    <w:p w14:paraId="615B9CF7" w14:textId="3CEFC872" w:rsidR="00DA3C9C" w:rsidRDefault="00DA3C9C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r>
        <w:rPr>
          <w:noProof/>
        </w:rPr>
        <w:lastRenderedPageBreak/>
        <w:drawing>
          <wp:inline distT="0" distB="0" distL="0" distR="0" wp14:anchorId="55E9857E" wp14:editId="5CDCA34F">
            <wp:extent cx="5760720" cy="3090545"/>
            <wp:effectExtent l="0" t="0" r="0" b="0"/>
            <wp:docPr id="186767603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676039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7A0D2" w14:textId="77777777" w:rsidR="004D6202" w:rsidRDefault="004D6202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proofErr w:type="spellStart"/>
      <w:r>
        <w:rPr>
          <w:rFonts w:ascii="Arial" w:eastAsia="Times New Roman" w:hAnsi="Arial" w:cs="Arial"/>
          <w:kern w:val="0"/>
          <w14:ligatures w14:val="none"/>
        </w:rPr>
        <w:t>Ekran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kern w:val="0"/>
          <w14:ligatures w14:val="none"/>
        </w:rPr>
        <w:t>çıktısı</w:t>
      </w:r>
      <w:proofErr w:type="spellEnd"/>
      <w:r>
        <w:rPr>
          <w:rFonts w:ascii="Arial" w:eastAsia="Times New Roman" w:hAnsi="Arial" w:cs="Arial"/>
          <w:kern w:val="0"/>
          <w14:ligatures w14:val="none"/>
        </w:rPr>
        <w:t>:</w:t>
      </w:r>
    </w:p>
    <w:p w14:paraId="0BFF7A71" w14:textId="7E1A289A" w:rsidR="00DA3C9C" w:rsidRDefault="00DA3C9C" w:rsidP="004D620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kern w:val="0"/>
          <w14:ligatures w14:val="none"/>
        </w:rPr>
      </w:pPr>
      <w:r>
        <w:rPr>
          <w:noProof/>
        </w:rPr>
        <w:drawing>
          <wp:inline distT="0" distB="0" distL="0" distR="0" wp14:anchorId="4C949ED8" wp14:editId="044FB392">
            <wp:extent cx="5760720" cy="3085465"/>
            <wp:effectExtent l="0" t="0" r="0" b="0"/>
            <wp:docPr id="8395092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50924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CBA2A" w14:textId="77777777" w:rsidR="00DA3C9C" w:rsidRPr="00FD5013" w:rsidRDefault="00DA3C9C" w:rsidP="00DA3C9C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</w:p>
    <w:p w14:paraId="794DCB8D" w14:textId="77777777" w:rsidR="00186AA6" w:rsidRDefault="00186AA6" w:rsidP="00186AA6">
      <w:pPr>
        <w:rPr>
          <w:rFonts w:ascii="Arial" w:hAnsi="Arial" w:cs="Arial"/>
        </w:rPr>
      </w:pPr>
    </w:p>
    <w:p w14:paraId="3D9E6035" w14:textId="77777777" w:rsidR="004D6202" w:rsidRDefault="004D6202" w:rsidP="00186AA6">
      <w:pPr>
        <w:rPr>
          <w:rFonts w:ascii="Arial" w:hAnsi="Arial" w:cs="Arial"/>
        </w:rPr>
      </w:pPr>
    </w:p>
    <w:p w14:paraId="38A46F1A" w14:textId="77777777" w:rsidR="00DA3C9C" w:rsidRPr="00DA3C9C" w:rsidRDefault="00DA3C9C" w:rsidP="00DA3C9C">
      <w:pPr>
        <w:rPr>
          <w:rFonts w:ascii="Arial" w:hAnsi="Arial" w:cs="Arial"/>
          <w:lang w:val="tr-TR"/>
        </w:rPr>
      </w:pPr>
      <w:proofErr w:type="spellStart"/>
      <w:r>
        <w:rPr>
          <w:rFonts w:ascii="Arial" w:hAnsi="Arial" w:cs="Arial"/>
        </w:rPr>
        <w:t>Odev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dlari</w:t>
      </w:r>
      <w:proofErr w:type="spellEnd"/>
      <w:r>
        <w:rPr>
          <w:rFonts w:ascii="Arial" w:hAnsi="Arial" w:cs="Arial"/>
        </w:rPr>
        <w:t>:</w:t>
      </w:r>
      <w:r>
        <w:rPr>
          <w:rFonts w:ascii="Arial" w:hAnsi="Arial" w:cs="Arial"/>
        </w:rPr>
        <w:br/>
      </w:r>
      <w:r w:rsidRPr="00DA3C9C">
        <w:rPr>
          <w:rFonts w:ascii="Arial" w:hAnsi="Arial" w:cs="Arial"/>
          <w:lang w:val="tr-TR"/>
        </w:rPr>
        <w:t>#%%</w:t>
      </w:r>
      <w:r w:rsidRPr="00DA3C9C">
        <w:rPr>
          <w:rFonts w:ascii="Arial" w:hAnsi="Arial" w:cs="Arial"/>
          <w:lang w:val="tr-TR"/>
        </w:rPr>
        <w:br/>
        <w:t>#Brinici odev</w:t>
      </w:r>
      <w:r w:rsidRPr="00DA3C9C">
        <w:rPr>
          <w:rFonts w:ascii="Arial" w:hAnsi="Arial" w:cs="Arial"/>
          <w:lang w:val="tr-TR"/>
        </w:rPr>
        <w:br/>
        <w:t>from selenium import webdriver</w:t>
      </w:r>
      <w:r w:rsidRPr="00DA3C9C">
        <w:rPr>
          <w:rFonts w:ascii="Arial" w:hAnsi="Arial" w:cs="Arial"/>
          <w:lang w:val="tr-TR"/>
        </w:rPr>
        <w:br/>
        <w:t>from selenium.webdriver.chrome.service import Service</w:t>
      </w:r>
      <w:r w:rsidRPr="00DA3C9C">
        <w:rPr>
          <w:rFonts w:ascii="Arial" w:hAnsi="Arial" w:cs="Arial"/>
          <w:lang w:val="tr-TR"/>
        </w:rPr>
        <w:br/>
        <w:t>from webdriver_manager.chrome import ChromeDriverManager</w:t>
      </w:r>
      <w:r w:rsidRPr="00DA3C9C">
        <w:rPr>
          <w:rFonts w:ascii="Arial" w:hAnsi="Arial" w:cs="Arial"/>
          <w:lang w:val="tr-TR"/>
        </w:rPr>
        <w:br/>
      </w:r>
      <w:r w:rsidRPr="00DA3C9C">
        <w:rPr>
          <w:rFonts w:ascii="Arial" w:hAnsi="Arial" w:cs="Arial"/>
          <w:lang w:val="tr-TR"/>
        </w:rPr>
        <w:lastRenderedPageBreak/>
        <w:t>import time</w:t>
      </w:r>
      <w:r w:rsidRPr="00DA3C9C">
        <w:rPr>
          <w:rFonts w:ascii="Arial" w:hAnsi="Arial" w:cs="Arial"/>
          <w:lang w:val="tr-TR"/>
        </w:rPr>
        <w:br/>
        <w:t>print("Tarih:04.10.2024\nAd-Soyad:MOHAMMED ALMASHHOR \nOgrenci Numarasi:9211118091\nDeney No: 2\n\n")</w:t>
      </w:r>
      <w:r w:rsidRPr="00DA3C9C">
        <w:rPr>
          <w:rFonts w:ascii="Arial" w:hAnsi="Arial" w:cs="Arial"/>
          <w:lang w:val="tr-TR"/>
        </w:rPr>
        <w:br/>
        <w:t># Chrome tarayıcısını başlat</w:t>
      </w:r>
      <w:r w:rsidRPr="00DA3C9C">
        <w:rPr>
          <w:rFonts w:ascii="Arial" w:hAnsi="Arial" w:cs="Arial"/>
          <w:lang w:val="tr-TR"/>
        </w:rPr>
        <w:br/>
        <w:t>driver = webdriver.Chrome(service=Service(ChromeDriverManager().install()))</w:t>
      </w:r>
      <w:r w:rsidRPr="00DA3C9C">
        <w:rPr>
          <w:rFonts w:ascii="Arial" w:hAnsi="Arial" w:cs="Arial"/>
          <w:lang w:val="tr-TR"/>
        </w:rPr>
        <w:br/>
      </w:r>
      <w:r w:rsidRPr="00DA3C9C">
        <w:rPr>
          <w:rFonts w:ascii="Arial" w:hAnsi="Arial" w:cs="Arial"/>
          <w:lang w:val="tr-TR"/>
        </w:rPr>
        <w:br/>
        <w:t># Belirtilen URL'ye git</w:t>
      </w:r>
      <w:r w:rsidRPr="00DA3C9C">
        <w:rPr>
          <w:rFonts w:ascii="Arial" w:hAnsi="Arial" w:cs="Arial"/>
          <w:lang w:val="tr-TR"/>
        </w:rPr>
        <w:br/>
        <w:t>driver.get("https://mf.samsun.edu.tr/")</w:t>
      </w:r>
      <w:r w:rsidRPr="00DA3C9C">
        <w:rPr>
          <w:rFonts w:ascii="Arial" w:hAnsi="Arial" w:cs="Arial"/>
          <w:lang w:val="tr-TR"/>
        </w:rPr>
        <w:br/>
      </w:r>
      <w:r w:rsidRPr="00DA3C9C">
        <w:rPr>
          <w:rFonts w:ascii="Arial" w:hAnsi="Arial" w:cs="Arial"/>
          <w:lang w:val="tr-TR"/>
        </w:rPr>
        <w:br/>
        <w:t>page_title = driver.title</w:t>
      </w:r>
      <w:r w:rsidRPr="00DA3C9C">
        <w:rPr>
          <w:rFonts w:ascii="Arial" w:hAnsi="Arial" w:cs="Arial"/>
          <w:lang w:val="tr-TR"/>
        </w:rPr>
        <w:br/>
        <w:t>print(f"Sayfa Başlığı: {page_title}")</w:t>
      </w:r>
      <w:r w:rsidRPr="00DA3C9C">
        <w:rPr>
          <w:rFonts w:ascii="Arial" w:hAnsi="Arial" w:cs="Arial"/>
          <w:lang w:val="tr-TR"/>
        </w:rPr>
        <w:br/>
        <w:t>time.sleep(10)</w:t>
      </w:r>
      <w:r w:rsidRPr="00DA3C9C">
        <w:rPr>
          <w:rFonts w:ascii="Arial" w:hAnsi="Arial" w:cs="Arial"/>
          <w:lang w:val="tr-TR"/>
        </w:rPr>
        <w:br/>
        <w:t># Tarayıcıyı kapat</w:t>
      </w:r>
      <w:r w:rsidRPr="00DA3C9C">
        <w:rPr>
          <w:rFonts w:ascii="Arial" w:hAnsi="Arial" w:cs="Arial"/>
          <w:lang w:val="tr-TR"/>
        </w:rPr>
        <w:br/>
        <w:t>driver.quit()</w:t>
      </w:r>
      <w:r w:rsidRPr="00DA3C9C">
        <w:rPr>
          <w:rFonts w:ascii="Arial" w:hAnsi="Arial" w:cs="Arial"/>
          <w:lang w:val="tr-TR"/>
        </w:rPr>
        <w:br/>
        <w:t>#%%</w:t>
      </w:r>
      <w:r w:rsidRPr="00DA3C9C">
        <w:rPr>
          <w:rFonts w:ascii="Arial" w:hAnsi="Arial" w:cs="Arial"/>
          <w:lang w:val="tr-TR"/>
        </w:rPr>
        <w:br/>
        <w:t>#Ikinci soru</w:t>
      </w:r>
      <w:r w:rsidRPr="00DA3C9C">
        <w:rPr>
          <w:rFonts w:ascii="Arial" w:hAnsi="Arial" w:cs="Arial"/>
          <w:lang w:val="tr-TR"/>
        </w:rPr>
        <w:br/>
        <w:t>from selenium import webdriver</w:t>
      </w:r>
      <w:r w:rsidRPr="00DA3C9C">
        <w:rPr>
          <w:rFonts w:ascii="Arial" w:hAnsi="Arial" w:cs="Arial"/>
          <w:lang w:val="tr-TR"/>
        </w:rPr>
        <w:br/>
        <w:t>from selenium.webdriver.chrome.service import Service</w:t>
      </w:r>
      <w:r w:rsidRPr="00DA3C9C">
        <w:rPr>
          <w:rFonts w:ascii="Arial" w:hAnsi="Arial" w:cs="Arial"/>
          <w:lang w:val="tr-TR"/>
        </w:rPr>
        <w:br/>
        <w:t>from webdriver_manager.chrome import ChromeDriverManager</w:t>
      </w:r>
      <w:r w:rsidRPr="00DA3C9C">
        <w:rPr>
          <w:rFonts w:ascii="Arial" w:hAnsi="Arial" w:cs="Arial"/>
          <w:lang w:val="tr-TR"/>
        </w:rPr>
        <w:br/>
        <w:t>import time</w:t>
      </w:r>
      <w:r w:rsidRPr="00DA3C9C">
        <w:rPr>
          <w:rFonts w:ascii="Arial" w:hAnsi="Arial" w:cs="Arial"/>
          <w:lang w:val="tr-TR"/>
        </w:rPr>
        <w:br/>
        <w:t>print("Tarih:04.10.2024\nAd-Soyad:MOHAMMED ALMASHHOR \nOgrenci Numarasi:9211118091\nDeney No: 2\n\n")</w:t>
      </w:r>
      <w:r w:rsidRPr="00DA3C9C">
        <w:rPr>
          <w:rFonts w:ascii="Arial" w:hAnsi="Arial" w:cs="Arial"/>
          <w:lang w:val="tr-TR"/>
        </w:rPr>
        <w:br/>
        <w:t># Chrome tarayıcısını başlat</w:t>
      </w:r>
      <w:r w:rsidRPr="00DA3C9C">
        <w:rPr>
          <w:rFonts w:ascii="Arial" w:hAnsi="Arial" w:cs="Arial"/>
          <w:lang w:val="tr-TR"/>
        </w:rPr>
        <w:br/>
        <w:t>driver = webdriver.Chrome(service=Service(ChromeDriverManager().install()))</w:t>
      </w:r>
      <w:r w:rsidRPr="00DA3C9C">
        <w:rPr>
          <w:rFonts w:ascii="Arial" w:hAnsi="Arial" w:cs="Arial"/>
          <w:lang w:val="tr-TR"/>
        </w:rPr>
        <w:br/>
      </w:r>
      <w:r w:rsidRPr="00DA3C9C">
        <w:rPr>
          <w:rFonts w:ascii="Arial" w:hAnsi="Arial" w:cs="Arial"/>
          <w:lang w:val="tr-TR"/>
        </w:rPr>
        <w:br/>
        <w:t># Belirtilen URL'ye git</w:t>
      </w:r>
      <w:r w:rsidRPr="00DA3C9C">
        <w:rPr>
          <w:rFonts w:ascii="Arial" w:hAnsi="Arial" w:cs="Arial"/>
          <w:lang w:val="tr-TR"/>
        </w:rPr>
        <w:br/>
        <w:t>driver.get("https://mf.samsun.edu.tr/")</w:t>
      </w:r>
      <w:r w:rsidRPr="00DA3C9C">
        <w:rPr>
          <w:rFonts w:ascii="Arial" w:hAnsi="Arial" w:cs="Arial"/>
          <w:lang w:val="tr-TR"/>
        </w:rPr>
        <w:br/>
        <w:t>time.sleep(2)</w:t>
      </w:r>
      <w:r w:rsidRPr="00DA3C9C">
        <w:rPr>
          <w:rFonts w:ascii="Arial" w:hAnsi="Arial" w:cs="Arial"/>
          <w:lang w:val="tr-TR"/>
        </w:rPr>
        <w:br/>
        <w:t>driver.get("https://yazilimmuhendisligi.samsun.edu.tr/")</w:t>
      </w:r>
      <w:r w:rsidRPr="00DA3C9C">
        <w:rPr>
          <w:rFonts w:ascii="Arial" w:hAnsi="Arial" w:cs="Arial"/>
          <w:lang w:val="tr-TR"/>
        </w:rPr>
        <w:br/>
        <w:t>time.sleep(2)</w:t>
      </w:r>
      <w:r w:rsidRPr="00DA3C9C">
        <w:rPr>
          <w:rFonts w:ascii="Arial" w:hAnsi="Arial" w:cs="Arial"/>
          <w:lang w:val="tr-TR"/>
        </w:rPr>
        <w:br/>
        <w:t>driver.get("https://google.com")</w:t>
      </w:r>
      <w:r w:rsidRPr="00DA3C9C">
        <w:rPr>
          <w:rFonts w:ascii="Arial" w:hAnsi="Arial" w:cs="Arial"/>
          <w:lang w:val="tr-TR"/>
        </w:rPr>
        <w:br/>
        <w:t>driver.back()</w:t>
      </w:r>
      <w:r w:rsidRPr="00DA3C9C">
        <w:rPr>
          <w:rFonts w:ascii="Arial" w:hAnsi="Arial" w:cs="Arial"/>
          <w:lang w:val="tr-TR"/>
        </w:rPr>
        <w:br/>
        <w:t>time.sleep(2)</w:t>
      </w:r>
      <w:r w:rsidRPr="00DA3C9C">
        <w:rPr>
          <w:rFonts w:ascii="Arial" w:hAnsi="Arial" w:cs="Arial"/>
          <w:lang w:val="tr-TR"/>
        </w:rPr>
        <w:br/>
        <w:t>driver.forward()</w:t>
      </w:r>
      <w:r w:rsidRPr="00DA3C9C">
        <w:rPr>
          <w:rFonts w:ascii="Arial" w:hAnsi="Arial" w:cs="Arial"/>
          <w:lang w:val="tr-TR"/>
        </w:rPr>
        <w:br/>
        <w:t>time.sleep(2)</w:t>
      </w:r>
      <w:r w:rsidRPr="00DA3C9C">
        <w:rPr>
          <w:rFonts w:ascii="Arial" w:hAnsi="Arial" w:cs="Arial"/>
          <w:lang w:val="tr-TR"/>
        </w:rPr>
        <w:br/>
      </w:r>
      <w:r w:rsidRPr="00DA3C9C">
        <w:rPr>
          <w:rFonts w:ascii="Arial" w:hAnsi="Arial" w:cs="Arial"/>
          <w:lang w:val="tr-TR"/>
        </w:rPr>
        <w:br/>
        <w:t># Tarayıcıyı kapat</w:t>
      </w:r>
      <w:r w:rsidRPr="00DA3C9C">
        <w:rPr>
          <w:rFonts w:ascii="Arial" w:hAnsi="Arial" w:cs="Arial"/>
          <w:lang w:val="tr-TR"/>
        </w:rPr>
        <w:br/>
        <w:t>driver.quit()</w:t>
      </w:r>
      <w:r w:rsidRPr="00DA3C9C">
        <w:rPr>
          <w:rFonts w:ascii="Arial" w:hAnsi="Arial" w:cs="Arial"/>
          <w:lang w:val="tr-TR"/>
        </w:rPr>
        <w:br/>
        <w:t>#%%</w:t>
      </w:r>
      <w:r w:rsidRPr="00DA3C9C">
        <w:rPr>
          <w:rFonts w:ascii="Arial" w:hAnsi="Arial" w:cs="Arial"/>
          <w:lang w:val="tr-TR"/>
        </w:rPr>
        <w:br/>
        <w:t>#Ucunu odev</w:t>
      </w:r>
      <w:r w:rsidRPr="00DA3C9C">
        <w:rPr>
          <w:rFonts w:ascii="Arial" w:hAnsi="Arial" w:cs="Arial"/>
          <w:lang w:val="tr-TR"/>
        </w:rPr>
        <w:br/>
        <w:t>from selenium import webdriver</w:t>
      </w:r>
      <w:r w:rsidRPr="00DA3C9C">
        <w:rPr>
          <w:rFonts w:ascii="Arial" w:hAnsi="Arial" w:cs="Arial"/>
          <w:lang w:val="tr-TR"/>
        </w:rPr>
        <w:br/>
        <w:t>from selenium.webdriver.chrome.service import Service</w:t>
      </w:r>
      <w:r w:rsidRPr="00DA3C9C">
        <w:rPr>
          <w:rFonts w:ascii="Arial" w:hAnsi="Arial" w:cs="Arial"/>
          <w:lang w:val="tr-TR"/>
        </w:rPr>
        <w:br/>
        <w:t>from webdriver_manager.chrome import ChromeDriverManager</w:t>
      </w:r>
      <w:r w:rsidRPr="00DA3C9C">
        <w:rPr>
          <w:rFonts w:ascii="Arial" w:hAnsi="Arial" w:cs="Arial"/>
          <w:lang w:val="tr-TR"/>
        </w:rPr>
        <w:br/>
        <w:t>import time</w:t>
      </w:r>
      <w:r w:rsidRPr="00DA3C9C">
        <w:rPr>
          <w:rFonts w:ascii="Arial" w:hAnsi="Arial" w:cs="Arial"/>
          <w:lang w:val="tr-TR"/>
        </w:rPr>
        <w:br/>
        <w:t>print("Tarih:04.10.2024\nAd-Soyad:MOHAMMED ALMASHHOR \nOgrenci Numarasi:9211118091\nDeney No: 2\n\n")</w:t>
      </w:r>
      <w:r w:rsidRPr="00DA3C9C">
        <w:rPr>
          <w:rFonts w:ascii="Arial" w:hAnsi="Arial" w:cs="Arial"/>
          <w:lang w:val="tr-TR"/>
        </w:rPr>
        <w:br/>
        <w:t># Chrome tarayıcısını başlat</w:t>
      </w:r>
      <w:r w:rsidRPr="00DA3C9C">
        <w:rPr>
          <w:rFonts w:ascii="Arial" w:hAnsi="Arial" w:cs="Arial"/>
          <w:lang w:val="tr-TR"/>
        </w:rPr>
        <w:br/>
        <w:t>driver = webdriver.Chrome(service=Service(ChromeDriverManager().install()))</w:t>
      </w:r>
      <w:r w:rsidRPr="00DA3C9C">
        <w:rPr>
          <w:rFonts w:ascii="Arial" w:hAnsi="Arial" w:cs="Arial"/>
          <w:lang w:val="tr-TR"/>
        </w:rPr>
        <w:br/>
        <w:t>driver.get("https://mf.samsun.edu.tr/")</w:t>
      </w:r>
      <w:r w:rsidRPr="00DA3C9C">
        <w:rPr>
          <w:rFonts w:ascii="Arial" w:hAnsi="Arial" w:cs="Arial"/>
          <w:lang w:val="tr-TR"/>
        </w:rPr>
        <w:br/>
      </w:r>
      <w:r w:rsidRPr="00DA3C9C">
        <w:rPr>
          <w:rFonts w:ascii="Arial" w:hAnsi="Arial" w:cs="Arial"/>
          <w:lang w:val="tr-TR"/>
        </w:rPr>
        <w:br/>
        <w:t>html_source = driver.page_source</w:t>
      </w:r>
      <w:r w:rsidRPr="00DA3C9C">
        <w:rPr>
          <w:rFonts w:ascii="Arial" w:hAnsi="Arial" w:cs="Arial"/>
          <w:lang w:val="tr-TR"/>
        </w:rPr>
        <w:br/>
      </w:r>
      <w:r w:rsidRPr="00DA3C9C">
        <w:rPr>
          <w:rFonts w:ascii="Arial" w:hAnsi="Arial" w:cs="Arial"/>
          <w:lang w:val="tr-TR"/>
        </w:rPr>
        <w:lastRenderedPageBreak/>
        <w:br/>
        <w:t>print(html_source[:100])</w:t>
      </w:r>
      <w:r w:rsidRPr="00DA3C9C">
        <w:rPr>
          <w:rFonts w:ascii="Arial" w:hAnsi="Arial" w:cs="Arial"/>
          <w:lang w:val="tr-TR"/>
        </w:rPr>
        <w:br/>
      </w:r>
      <w:r w:rsidRPr="00DA3C9C">
        <w:rPr>
          <w:rFonts w:ascii="Arial" w:hAnsi="Arial" w:cs="Arial"/>
          <w:lang w:val="tr-TR"/>
        </w:rPr>
        <w:br/>
        <w:t>driver.quit()</w:t>
      </w:r>
      <w:r w:rsidRPr="00DA3C9C">
        <w:rPr>
          <w:rFonts w:ascii="Arial" w:hAnsi="Arial" w:cs="Arial"/>
          <w:lang w:val="tr-TR"/>
        </w:rPr>
        <w:br/>
        <w:t>#%%</w:t>
      </w:r>
      <w:r w:rsidRPr="00DA3C9C">
        <w:rPr>
          <w:rFonts w:ascii="Arial" w:hAnsi="Arial" w:cs="Arial"/>
          <w:lang w:val="tr-TR"/>
        </w:rPr>
        <w:br/>
        <w:t>#Dorduncu soru</w:t>
      </w:r>
      <w:r w:rsidRPr="00DA3C9C">
        <w:rPr>
          <w:rFonts w:ascii="Arial" w:hAnsi="Arial" w:cs="Arial"/>
          <w:lang w:val="tr-TR"/>
        </w:rPr>
        <w:br/>
        <w:t>from selenium import webdriver</w:t>
      </w:r>
      <w:r w:rsidRPr="00DA3C9C">
        <w:rPr>
          <w:rFonts w:ascii="Arial" w:hAnsi="Arial" w:cs="Arial"/>
          <w:lang w:val="tr-TR"/>
        </w:rPr>
        <w:br/>
        <w:t>from selenium.webdriver.chrome.service import Service</w:t>
      </w:r>
      <w:r w:rsidRPr="00DA3C9C">
        <w:rPr>
          <w:rFonts w:ascii="Arial" w:hAnsi="Arial" w:cs="Arial"/>
          <w:lang w:val="tr-TR"/>
        </w:rPr>
        <w:br/>
        <w:t>from webdriver_manager.chrome import ChromeDriverManager</w:t>
      </w:r>
      <w:r w:rsidRPr="00DA3C9C">
        <w:rPr>
          <w:rFonts w:ascii="Arial" w:hAnsi="Arial" w:cs="Arial"/>
          <w:lang w:val="tr-TR"/>
        </w:rPr>
        <w:br/>
        <w:t>import time</w:t>
      </w:r>
      <w:r w:rsidRPr="00DA3C9C">
        <w:rPr>
          <w:rFonts w:ascii="Arial" w:hAnsi="Arial" w:cs="Arial"/>
          <w:lang w:val="tr-TR"/>
        </w:rPr>
        <w:br/>
        <w:t>print("Tarih:04.10.2024\nAd-Soyad:MOHAMMED ALMASHHOR \nOgrenci Numarasi:9211118091\nDeney No: 2\n\n")</w:t>
      </w:r>
      <w:r w:rsidRPr="00DA3C9C">
        <w:rPr>
          <w:rFonts w:ascii="Arial" w:hAnsi="Arial" w:cs="Arial"/>
          <w:lang w:val="tr-TR"/>
        </w:rPr>
        <w:br/>
        <w:t># Chrome tarayıcısını başlat</w:t>
      </w:r>
      <w:r w:rsidRPr="00DA3C9C">
        <w:rPr>
          <w:rFonts w:ascii="Arial" w:hAnsi="Arial" w:cs="Arial"/>
          <w:lang w:val="tr-TR"/>
        </w:rPr>
        <w:br/>
        <w:t>driver = webdriver.Chrome(service=Service(ChromeDriverManager().install()))</w:t>
      </w:r>
      <w:r w:rsidRPr="00DA3C9C">
        <w:rPr>
          <w:rFonts w:ascii="Arial" w:hAnsi="Arial" w:cs="Arial"/>
          <w:lang w:val="tr-TR"/>
        </w:rPr>
        <w:br/>
        <w:t>driver.get("https://mf.samsun.edu.tr/")</w:t>
      </w:r>
      <w:r w:rsidRPr="00DA3C9C">
        <w:rPr>
          <w:rFonts w:ascii="Arial" w:hAnsi="Arial" w:cs="Arial"/>
          <w:lang w:val="tr-TR"/>
        </w:rPr>
        <w:br/>
      </w:r>
      <w:r w:rsidRPr="00DA3C9C">
        <w:rPr>
          <w:rFonts w:ascii="Arial" w:hAnsi="Arial" w:cs="Arial"/>
          <w:lang w:val="tr-TR"/>
        </w:rPr>
        <w:br/>
        <w:t>window_size = driver.get_window_size()</w:t>
      </w:r>
      <w:r w:rsidRPr="00DA3C9C">
        <w:rPr>
          <w:rFonts w:ascii="Arial" w:hAnsi="Arial" w:cs="Arial"/>
          <w:lang w:val="tr-TR"/>
        </w:rPr>
        <w:br/>
        <w:t>print(f"Pencere Boyutları: {window_size}")</w:t>
      </w:r>
      <w:r w:rsidRPr="00DA3C9C">
        <w:rPr>
          <w:rFonts w:ascii="Arial" w:hAnsi="Arial" w:cs="Arial"/>
          <w:lang w:val="tr-TR"/>
        </w:rPr>
        <w:br/>
        <w:t>driver.set_window_size(1200, 600)</w:t>
      </w:r>
      <w:r w:rsidRPr="00DA3C9C">
        <w:rPr>
          <w:rFonts w:ascii="Arial" w:hAnsi="Arial" w:cs="Arial"/>
          <w:lang w:val="tr-TR"/>
        </w:rPr>
        <w:br/>
        <w:t>time.sleep(5)</w:t>
      </w:r>
      <w:r w:rsidRPr="00DA3C9C">
        <w:rPr>
          <w:rFonts w:ascii="Arial" w:hAnsi="Arial" w:cs="Arial"/>
          <w:lang w:val="tr-TR"/>
        </w:rPr>
        <w:br/>
        <w:t>window_size = driver.get_window_size()</w:t>
      </w:r>
      <w:r w:rsidRPr="00DA3C9C">
        <w:rPr>
          <w:rFonts w:ascii="Arial" w:hAnsi="Arial" w:cs="Arial"/>
          <w:lang w:val="tr-TR"/>
        </w:rPr>
        <w:br/>
        <w:t>print(f"Pencere Boyutları: {window_size}")</w:t>
      </w:r>
      <w:r w:rsidRPr="00DA3C9C">
        <w:rPr>
          <w:rFonts w:ascii="Arial" w:hAnsi="Arial" w:cs="Arial"/>
          <w:lang w:val="tr-TR"/>
        </w:rPr>
        <w:br/>
        <w:t>driver.quit()</w:t>
      </w:r>
      <w:r w:rsidRPr="00DA3C9C">
        <w:rPr>
          <w:rFonts w:ascii="Arial" w:hAnsi="Arial" w:cs="Arial"/>
          <w:lang w:val="tr-TR"/>
        </w:rPr>
        <w:br/>
        <w:t>#%%</w:t>
      </w:r>
      <w:r w:rsidRPr="00DA3C9C">
        <w:rPr>
          <w:rFonts w:ascii="Arial" w:hAnsi="Arial" w:cs="Arial"/>
          <w:lang w:val="tr-TR"/>
        </w:rPr>
        <w:br/>
        <w:t>#besinci soru</w:t>
      </w:r>
      <w:r w:rsidRPr="00DA3C9C">
        <w:rPr>
          <w:rFonts w:ascii="Arial" w:hAnsi="Arial" w:cs="Arial"/>
          <w:lang w:val="tr-TR"/>
        </w:rPr>
        <w:br/>
        <w:t>from selenium import webdriver</w:t>
      </w:r>
      <w:r w:rsidRPr="00DA3C9C">
        <w:rPr>
          <w:rFonts w:ascii="Arial" w:hAnsi="Arial" w:cs="Arial"/>
          <w:lang w:val="tr-TR"/>
        </w:rPr>
        <w:br/>
        <w:t>from selenium.webdriver.chrome.service import Service</w:t>
      </w:r>
      <w:r w:rsidRPr="00DA3C9C">
        <w:rPr>
          <w:rFonts w:ascii="Arial" w:hAnsi="Arial" w:cs="Arial"/>
          <w:lang w:val="tr-TR"/>
        </w:rPr>
        <w:br/>
        <w:t>from webdriver_manager.chrome import ChromeDriverManager</w:t>
      </w:r>
      <w:r w:rsidRPr="00DA3C9C">
        <w:rPr>
          <w:rFonts w:ascii="Arial" w:hAnsi="Arial" w:cs="Arial"/>
          <w:lang w:val="tr-TR"/>
        </w:rPr>
        <w:br/>
        <w:t>import time</w:t>
      </w:r>
      <w:r w:rsidRPr="00DA3C9C">
        <w:rPr>
          <w:rFonts w:ascii="Arial" w:hAnsi="Arial" w:cs="Arial"/>
          <w:lang w:val="tr-TR"/>
        </w:rPr>
        <w:br/>
        <w:t>print("Tarih:04.10.2024\nAd-Soyad:MOHAMMED ALMASHHOR \nOgrenci Numarasi:9211118091\nDeney No: 2\n\n")</w:t>
      </w:r>
      <w:r w:rsidRPr="00DA3C9C">
        <w:rPr>
          <w:rFonts w:ascii="Arial" w:hAnsi="Arial" w:cs="Arial"/>
          <w:lang w:val="tr-TR"/>
        </w:rPr>
        <w:br/>
        <w:t># Chrome tarayıcısını başlat</w:t>
      </w:r>
      <w:r w:rsidRPr="00DA3C9C">
        <w:rPr>
          <w:rFonts w:ascii="Arial" w:hAnsi="Arial" w:cs="Arial"/>
          <w:lang w:val="tr-TR"/>
        </w:rPr>
        <w:br/>
        <w:t>driver = webdriver.Chrome(service=Service(ChromeDriverManager().install()))</w:t>
      </w:r>
      <w:r w:rsidRPr="00DA3C9C">
        <w:rPr>
          <w:rFonts w:ascii="Arial" w:hAnsi="Arial" w:cs="Arial"/>
          <w:lang w:val="tr-TR"/>
        </w:rPr>
        <w:br/>
        <w:t>driver.get("https://mf.samsun.edu.tr/")</w:t>
      </w:r>
      <w:r w:rsidRPr="00DA3C9C">
        <w:rPr>
          <w:rFonts w:ascii="Arial" w:hAnsi="Arial" w:cs="Arial"/>
          <w:lang w:val="tr-TR"/>
        </w:rPr>
        <w:br/>
      </w:r>
      <w:r w:rsidRPr="00DA3C9C">
        <w:rPr>
          <w:rFonts w:ascii="Arial" w:hAnsi="Arial" w:cs="Arial"/>
          <w:lang w:val="tr-TR"/>
        </w:rPr>
        <w:br/>
        <w:t>yenilenmeden_onceki_title= driver.title</w:t>
      </w:r>
      <w:r w:rsidRPr="00DA3C9C">
        <w:rPr>
          <w:rFonts w:ascii="Arial" w:hAnsi="Arial" w:cs="Arial"/>
          <w:lang w:val="tr-TR"/>
        </w:rPr>
        <w:br/>
        <w:t>driver.refresh()</w:t>
      </w:r>
      <w:r w:rsidRPr="00DA3C9C">
        <w:rPr>
          <w:rFonts w:ascii="Arial" w:hAnsi="Arial" w:cs="Arial"/>
          <w:lang w:val="tr-TR"/>
        </w:rPr>
        <w:br/>
        <w:t>page_title = driver.title</w:t>
      </w:r>
      <w:r w:rsidRPr="00DA3C9C">
        <w:rPr>
          <w:rFonts w:ascii="Arial" w:hAnsi="Arial" w:cs="Arial"/>
          <w:lang w:val="tr-TR"/>
        </w:rPr>
        <w:br/>
        <w:t>print(f"Yenilemeden önceki başlık ile aynı olup olmadığını kontrol: {page_title==yenilenmeden_onceki_title}")</w:t>
      </w:r>
      <w:r w:rsidRPr="00DA3C9C">
        <w:rPr>
          <w:rFonts w:ascii="Arial" w:hAnsi="Arial" w:cs="Arial"/>
          <w:lang w:val="tr-TR"/>
        </w:rPr>
        <w:br/>
      </w:r>
      <w:r w:rsidRPr="00DA3C9C">
        <w:rPr>
          <w:rFonts w:ascii="Arial" w:hAnsi="Arial" w:cs="Arial"/>
          <w:lang w:val="tr-TR"/>
        </w:rPr>
        <w:br/>
        <w:t>driver.quit()</w:t>
      </w:r>
      <w:r w:rsidRPr="00DA3C9C">
        <w:rPr>
          <w:rFonts w:ascii="Arial" w:hAnsi="Arial" w:cs="Arial"/>
          <w:lang w:val="tr-TR"/>
        </w:rPr>
        <w:br/>
      </w:r>
      <w:r w:rsidRPr="00DA3C9C">
        <w:rPr>
          <w:rFonts w:ascii="Arial" w:hAnsi="Arial" w:cs="Arial"/>
          <w:lang w:val="tr-TR"/>
        </w:rPr>
        <w:br/>
      </w:r>
      <w:r w:rsidRPr="00DA3C9C">
        <w:rPr>
          <w:rFonts w:ascii="Arial" w:hAnsi="Arial" w:cs="Arial"/>
          <w:lang w:val="tr-TR"/>
        </w:rPr>
        <w:br/>
      </w:r>
      <w:r w:rsidRPr="00DA3C9C">
        <w:rPr>
          <w:rFonts w:ascii="Arial" w:hAnsi="Arial" w:cs="Arial"/>
          <w:lang w:val="tr-TR"/>
        </w:rPr>
        <w:br/>
      </w:r>
      <w:r w:rsidRPr="00DA3C9C">
        <w:rPr>
          <w:rFonts w:ascii="Arial" w:hAnsi="Arial" w:cs="Arial"/>
          <w:lang w:val="tr-TR"/>
        </w:rPr>
        <w:br/>
      </w:r>
      <w:r w:rsidRPr="00DA3C9C">
        <w:rPr>
          <w:rFonts w:ascii="Arial" w:hAnsi="Arial" w:cs="Arial"/>
          <w:lang w:val="tr-TR"/>
        </w:rPr>
        <w:br/>
      </w:r>
    </w:p>
    <w:p w14:paraId="7704DD5C" w14:textId="1746FAD6" w:rsidR="004D6202" w:rsidRPr="00DA3C9C" w:rsidRDefault="004D6202" w:rsidP="00186AA6">
      <w:pPr>
        <w:rPr>
          <w:rFonts w:ascii="Arial" w:hAnsi="Arial" w:cs="Arial"/>
          <w:lang w:val="tr-TR"/>
        </w:rPr>
      </w:pPr>
    </w:p>
    <w:sectPr w:rsidR="004D6202" w:rsidRPr="00DA3C9C" w:rsidSect="001762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063DF7"/>
    <w:multiLevelType w:val="multilevel"/>
    <w:tmpl w:val="FDE62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CF0915"/>
    <w:multiLevelType w:val="hybridMultilevel"/>
    <w:tmpl w:val="5112AED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715DB"/>
    <w:multiLevelType w:val="multilevel"/>
    <w:tmpl w:val="5AB67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7D48A9"/>
    <w:multiLevelType w:val="multilevel"/>
    <w:tmpl w:val="81E46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E2425E"/>
    <w:multiLevelType w:val="hybridMultilevel"/>
    <w:tmpl w:val="C28E6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297667"/>
    <w:multiLevelType w:val="multilevel"/>
    <w:tmpl w:val="62805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C577D0"/>
    <w:multiLevelType w:val="multilevel"/>
    <w:tmpl w:val="65E2E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B992B44"/>
    <w:multiLevelType w:val="multilevel"/>
    <w:tmpl w:val="126AB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07E6CCD"/>
    <w:multiLevelType w:val="multilevel"/>
    <w:tmpl w:val="7FD0B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5595592">
    <w:abstractNumId w:val="4"/>
  </w:num>
  <w:num w:numId="2" w16cid:durableId="1313868237">
    <w:abstractNumId w:val="1"/>
  </w:num>
  <w:num w:numId="3" w16cid:durableId="2111780614">
    <w:abstractNumId w:val="2"/>
  </w:num>
  <w:num w:numId="4" w16cid:durableId="413011957">
    <w:abstractNumId w:val="5"/>
  </w:num>
  <w:num w:numId="5" w16cid:durableId="328102676">
    <w:abstractNumId w:val="6"/>
  </w:num>
  <w:num w:numId="6" w16cid:durableId="284847687">
    <w:abstractNumId w:val="0"/>
  </w:num>
  <w:num w:numId="7" w16cid:durableId="892346812">
    <w:abstractNumId w:val="7"/>
  </w:num>
  <w:num w:numId="8" w16cid:durableId="755396645">
    <w:abstractNumId w:val="8"/>
  </w:num>
  <w:num w:numId="9" w16cid:durableId="10609091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zsTQyMjM1NjYwtzBX0lEKTi0uzszPAykwqgUAhP1+rywAAAA="/>
  </w:docVars>
  <w:rsids>
    <w:rsidRoot w:val="002E1375"/>
    <w:rsid w:val="00055ED0"/>
    <w:rsid w:val="000604D7"/>
    <w:rsid w:val="00106861"/>
    <w:rsid w:val="00133654"/>
    <w:rsid w:val="001762FE"/>
    <w:rsid w:val="00186AA6"/>
    <w:rsid w:val="0026363D"/>
    <w:rsid w:val="00284902"/>
    <w:rsid w:val="002B0D87"/>
    <w:rsid w:val="002E1375"/>
    <w:rsid w:val="00410772"/>
    <w:rsid w:val="00411F2A"/>
    <w:rsid w:val="00480523"/>
    <w:rsid w:val="004D6202"/>
    <w:rsid w:val="0050234F"/>
    <w:rsid w:val="00576611"/>
    <w:rsid w:val="005C73CC"/>
    <w:rsid w:val="006140FD"/>
    <w:rsid w:val="00691878"/>
    <w:rsid w:val="006F1ACB"/>
    <w:rsid w:val="007508BF"/>
    <w:rsid w:val="00877A79"/>
    <w:rsid w:val="00986054"/>
    <w:rsid w:val="009A4208"/>
    <w:rsid w:val="00A16C98"/>
    <w:rsid w:val="00A427AF"/>
    <w:rsid w:val="00A6455B"/>
    <w:rsid w:val="00A64B76"/>
    <w:rsid w:val="00B218B6"/>
    <w:rsid w:val="00BB7F1F"/>
    <w:rsid w:val="00C5682B"/>
    <w:rsid w:val="00CC5678"/>
    <w:rsid w:val="00CF57C2"/>
    <w:rsid w:val="00D302A3"/>
    <w:rsid w:val="00D34285"/>
    <w:rsid w:val="00D85DDB"/>
    <w:rsid w:val="00DA3C9C"/>
    <w:rsid w:val="00DA42BF"/>
    <w:rsid w:val="00FB7B17"/>
    <w:rsid w:val="00FD5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2FFEF"/>
  <w15:chartTrackingRefBased/>
  <w15:docId w15:val="{7304230F-12B0-411C-87E1-93EFC87E6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202"/>
  </w:style>
  <w:style w:type="paragraph" w:styleId="Heading1">
    <w:name w:val="heading 1"/>
    <w:basedOn w:val="Normal"/>
    <w:next w:val="Normal"/>
    <w:link w:val="Heading1Char"/>
    <w:uiPriority w:val="9"/>
    <w:qFormat/>
    <w:rsid w:val="002E137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137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137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137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137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137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137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137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137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137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E137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E137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137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137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137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137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137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137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137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13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137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137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137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137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137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137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137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137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1375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186AA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186AA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6A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6AA6"/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ljs-keyword">
    <w:name w:val="hljs-keyword"/>
    <w:basedOn w:val="DefaultParagraphFont"/>
    <w:rsid w:val="00186AA6"/>
  </w:style>
  <w:style w:type="character" w:customStyle="1" w:styleId="hljs-comment">
    <w:name w:val="hljs-comment"/>
    <w:basedOn w:val="DefaultParagraphFont"/>
    <w:rsid w:val="00186AA6"/>
  </w:style>
  <w:style w:type="character" w:customStyle="1" w:styleId="hljs-string">
    <w:name w:val="hljs-string"/>
    <w:basedOn w:val="DefaultParagraphFont"/>
    <w:rsid w:val="00186AA6"/>
  </w:style>
  <w:style w:type="character" w:customStyle="1" w:styleId="hljs-builtin">
    <w:name w:val="hljs-built_in"/>
    <w:basedOn w:val="DefaultParagraphFont"/>
    <w:rsid w:val="00186AA6"/>
  </w:style>
  <w:style w:type="character" w:customStyle="1" w:styleId="hljs-subst">
    <w:name w:val="hljs-subst"/>
    <w:basedOn w:val="DefaultParagraphFont"/>
    <w:rsid w:val="00186AA6"/>
  </w:style>
  <w:style w:type="character" w:customStyle="1" w:styleId="hljs-number">
    <w:name w:val="hljs-number"/>
    <w:basedOn w:val="DefaultParagraphFont"/>
    <w:rsid w:val="00186AA6"/>
  </w:style>
  <w:style w:type="paragraph" w:styleId="NormalWeb">
    <w:name w:val="Normal (Web)"/>
    <w:basedOn w:val="Normal"/>
    <w:uiPriority w:val="99"/>
    <w:semiHidden/>
    <w:unhideWhenUsed/>
    <w:rsid w:val="00FD50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39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06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9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2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8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2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72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244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12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84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45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90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604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631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1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5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597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31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63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15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9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73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16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16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7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3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01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475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2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77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1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1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15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03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4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0</Pages>
  <Words>840</Words>
  <Characters>4792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l SOYLU</dc:creator>
  <cp:keywords/>
  <dc:description/>
  <cp:lastModifiedBy>Mohammed Mashhor Mohammed Al-mashhor</cp:lastModifiedBy>
  <cp:revision>3</cp:revision>
  <dcterms:created xsi:type="dcterms:W3CDTF">2024-10-03T13:10:00Z</dcterms:created>
  <dcterms:modified xsi:type="dcterms:W3CDTF">2024-10-03T15:17:00Z</dcterms:modified>
</cp:coreProperties>
</file>